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D0509A" w14:textId="0C9E0779" w:rsidR="002D6505" w:rsidRPr="0064012B" w:rsidRDefault="00C744EF" w:rsidP="0064012B">
      <w:pPr>
        <w:jc w:val="center"/>
        <w:rPr>
          <w:sz w:val="36"/>
          <w:szCs w:val="36"/>
        </w:rPr>
      </w:pPr>
      <w:r>
        <w:rPr>
          <w:sz w:val="36"/>
          <w:szCs w:val="36"/>
        </w:rPr>
        <w:t>Solar System</w:t>
      </w:r>
      <w:r w:rsidR="00662E0F" w:rsidRPr="00662E0F">
        <w:t xml:space="preserve"> </w:t>
      </w:r>
      <w:r w:rsidR="0064012B">
        <w:rPr>
          <w:noProof/>
        </w:rPr>
        <w:drawing>
          <wp:inline distT="0" distB="0" distL="0" distR="0" wp14:anchorId="1F549068" wp14:editId="068484D6">
            <wp:extent cx="5486400" cy="41752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75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0E177" w14:textId="77777777" w:rsidR="008B775A" w:rsidRPr="00242F80" w:rsidRDefault="008B775A" w:rsidP="002D6505">
      <w:pPr>
        <w:jc w:val="center"/>
        <w:rPr>
          <w:u w:val="single"/>
        </w:rPr>
      </w:pPr>
    </w:p>
    <w:p w14:paraId="76C64A93" w14:textId="54F7AE4F" w:rsidR="002D6505" w:rsidRPr="00416EEB" w:rsidRDefault="002D6505" w:rsidP="002D6505">
      <w:pPr>
        <w:rPr>
          <w:b/>
        </w:rPr>
      </w:pPr>
      <w:r w:rsidRPr="00416EEB">
        <w:rPr>
          <w:b/>
        </w:rPr>
        <w:t>Description</w:t>
      </w:r>
      <w:r w:rsidR="008B775A" w:rsidRPr="00416EEB">
        <w:rPr>
          <w:b/>
        </w:rPr>
        <w:t>:</w:t>
      </w:r>
    </w:p>
    <w:p w14:paraId="3027DA05" w14:textId="08E4F0D9" w:rsidR="008B775A" w:rsidRDefault="0064012B" w:rsidP="002D6505">
      <w:r>
        <w:tab/>
        <w:t>You now are familiar with transformations and the order of operations that must take place.  You now must understand how to build a hierarchy of objects that can inherit properties for your scenegraph.  In this lab, we will be building a solar system and understand how transformations are carried from one object to another.</w:t>
      </w:r>
    </w:p>
    <w:p w14:paraId="03E3CBF6" w14:textId="77777777" w:rsidR="008248DE" w:rsidRDefault="008248DE" w:rsidP="002D6505"/>
    <w:p w14:paraId="55143D2F" w14:textId="77777777" w:rsidR="008B775A" w:rsidRPr="00416EEB" w:rsidRDefault="008B775A" w:rsidP="002D6505">
      <w:pPr>
        <w:rPr>
          <w:b/>
        </w:rPr>
      </w:pPr>
      <w:r w:rsidRPr="00416EEB">
        <w:rPr>
          <w:b/>
        </w:rPr>
        <w:t>Your Task:</w:t>
      </w:r>
    </w:p>
    <w:p w14:paraId="19F39168" w14:textId="41873337" w:rsidR="00213589" w:rsidRDefault="00242F80" w:rsidP="00115BDD">
      <w:pPr>
        <w:pStyle w:val="ListParagraph"/>
        <w:numPr>
          <w:ilvl w:val="0"/>
          <w:numId w:val="1"/>
        </w:numPr>
      </w:pPr>
      <w:r>
        <w:t xml:space="preserve">You </w:t>
      </w:r>
      <w:r w:rsidR="001240BB">
        <w:t>will</w:t>
      </w:r>
      <w:r w:rsidR="0064012B">
        <w:t xml:space="preserve"> build a sun, a few planets, and a few moons(or rings) that orbit the planets.</w:t>
      </w:r>
    </w:p>
    <w:p w14:paraId="51F866A9" w14:textId="7AC4AC4E" w:rsidR="0064012B" w:rsidRDefault="0064012B" w:rsidP="00115BDD">
      <w:pPr>
        <w:pStyle w:val="ListParagraph"/>
        <w:numPr>
          <w:ilvl w:val="0"/>
          <w:numId w:val="1"/>
        </w:numPr>
      </w:pPr>
      <w:r>
        <w:t>Understand how to push and pop onto the matrix.</w:t>
      </w:r>
    </w:p>
    <w:p w14:paraId="311216F6" w14:textId="26B17B98" w:rsidR="00253938" w:rsidRDefault="00253938" w:rsidP="00253938">
      <w:pPr>
        <w:ind w:left="1080"/>
      </w:pPr>
    </w:p>
    <w:p w14:paraId="2964B6B2" w14:textId="77777777" w:rsidR="008B775A" w:rsidRPr="00416EEB" w:rsidRDefault="008B775A" w:rsidP="002D6505">
      <w:pPr>
        <w:rPr>
          <w:b/>
        </w:rPr>
      </w:pPr>
      <w:r w:rsidRPr="00416EEB">
        <w:rPr>
          <w:b/>
        </w:rPr>
        <w:t>Files Given:</w:t>
      </w:r>
    </w:p>
    <w:p w14:paraId="17C18855" w14:textId="77777777" w:rsidR="008B775A" w:rsidRDefault="008B775A" w:rsidP="002D6505"/>
    <w:p w14:paraId="6331F057" w14:textId="52B71231" w:rsidR="00A52EA0" w:rsidRDefault="00213589" w:rsidP="00115BDD">
      <w:pPr>
        <w:pStyle w:val="Highlight"/>
      </w:pPr>
      <w:r>
        <w:t>main.cpp</w:t>
      </w:r>
      <w:r w:rsidR="00242F80">
        <w:t xml:space="preserve"> – </w:t>
      </w:r>
      <w:r w:rsidR="000221A9">
        <w:t>You do not need to modify this</w:t>
      </w:r>
    </w:p>
    <w:p w14:paraId="359FF83D" w14:textId="301DD2DA" w:rsidR="0064012B" w:rsidRDefault="0064012B" w:rsidP="00115BDD">
      <w:pPr>
        <w:pStyle w:val="Highlight"/>
      </w:pPr>
      <w:r>
        <w:t>solarSystem.cpp – You will write the render function</w:t>
      </w:r>
      <w:r w:rsidR="000221A9">
        <w:t xml:space="preserve"> for the solar system.</w:t>
      </w:r>
      <w:bookmarkStart w:id="0" w:name="_GoBack"/>
      <w:bookmarkEnd w:id="0"/>
    </w:p>
    <w:p w14:paraId="04636B97" w14:textId="77777777" w:rsidR="00213589" w:rsidRDefault="00213589" w:rsidP="002D6505"/>
    <w:p w14:paraId="7697EB29" w14:textId="11AFAB24" w:rsidR="008B775A" w:rsidRPr="00416EEB" w:rsidRDefault="008B775A" w:rsidP="002D6505">
      <w:pPr>
        <w:rPr>
          <w:b/>
        </w:rPr>
      </w:pPr>
      <w:r w:rsidRPr="00416EEB">
        <w:rPr>
          <w:b/>
        </w:rPr>
        <w:t>Compiling:</w:t>
      </w:r>
      <w:r w:rsidR="00C404BA" w:rsidRPr="00416EEB">
        <w:rPr>
          <w:b/>
        </w:rPr>
        <w:t xml:space="preserve"> (On the Mac)</w:t>
      </w:r>
    </w:p>
    <w:p w14:paraId="3CEDA86E" w14:textId="77777777" w:rsidR="00213589" w:rsidRDefault="00213589" w:rsidP="002D6505"/>
    <w:p w14:paraId="3D256C45" w14:textId="6FA4B857" w:rsidR="008B775A" w:rsidRDefault="0064012B" w:rsidP="00416EEB">
      <w:pPr>
        <w:pStyle w:val="Highlight"/>
      </w:pPr>
      <w:r w:rsidRPr="0064012B">
        <w:lastRenderedPageBreak/>
        <w:t>g++ -Wall -Wextra main.cpp solarSystem.cpp -I/Library/Frameworks/GLUI.framework/Headers/ -framework OpenGL -framework GLUT -framework GLUI -o solar</w:t>
      </w:r>
    </w:p>
    <w:p w14:paraId="68C5AE5D" w14:textId="77777777" w:rsidR="00213589" w:rsidRDefault="00213589" w:rsidP="002D6505"/>
    <w:p w14:paraId="1B9C953A" w14:textId="10DF46FA" w:rsidR="00E4490F" w:rsidRPr="00416EEB" w:rsidRDefault="00E4490F" w:rsidP="002D6505">
      <w:pPr>
        <w:rPr>
          <w:b/>
        </w:rPr>
      </w:pPr>
      <w:r w:rsidRPr="00416EEB">
        <w:rPr>
          <w:b/>
        </w:rPr>
        <w:t>Running:</w:t>
      </w:r>
    </w:p>
    <w:p w14:paraId="61158013" w14:textId="1D40E0FC" w:rsidR="00E4490F" w:rsidRDefault="00E4490F" w:rsidP="00416EEB">
      <w:pPr>
        <w:pStyle w:val="Highlight"/>
      </w:pPr>
      <w:r>
        <w:t>./</w:t>
      </w:r>
      <w:r w:rsidR="0064012B">
        <w:t>solar</w:t>
      </w:r>
    </w:p>
    <w:p w14:paraId="0759D066" w14:textId="77777777" w:rsidR="00E4490F" w:rsidRDefault="00E4490F" w:rsidP="002D6505"/>
    <w:p w14:paraId="3D776400" w14:textId="77777777" w:rsidR="00213589" w:rsidRDefault="00213589" w:rsidP="002D6505"/>
    <w:p w14:paraId="4005C3FB" w14:textId="77777777" w:rsidR="004235E6" w:rsidRPr="00416EEB" w:rsidRDefault="004235E6" w:rsidP="004235E6">
      <w:pPr>
        <w:rPr>
          <w:b/>
        </w:rPr>
      </w:pPr>
      <w:r>
        <w:rPr>
          <w:b/>
        </w:rPr>
        <w:t xml:space="preserve">C++ Refresh -- </w:t>
      </w:r>
      <w:r w:rsidRPr="00416EEB">
        <w:rPr>
          <w:b/>
        </w:rPr>
        <w:t>Helper functions:</w:t>
      </w:r>
    </w:p>
    <w:p w14:paraId="060F04FA" w14:textId="77777777" w:rsidR="00692ACE" w:rsidRDefault="00692ACE" w:rsidP="004235E6"/>
    <w:p w14:paraId="4EB5E4CA" w14:textId="77777777" w:rsidR="00692ACE" w:rsidRDefault="00692ACE" w:rsidP="00692ACE">
      <w:pPr>
        <w:sectPr w:rsidR="00692ACE" w:rsidSect="003E2A7F">
          <w:headerReference w:type="default" r:id="rId10"/>
          <w:pgSz w:w="12240" w:h="15840"/>
          <w:pgMar w:top="1440" w:right="1800" w:bottom="1440" w:left="1800" w:header="720" w:footer="720" w:gutter="0"/>
          <w:pgBorders>
            <w:top w:val="single" w:sz="4" w:space="1" w:color="auto"/>
            <w:bottom w:val="single" w:sz="4" w:space="1" w:color="auto"/>
          </w:pgBorders>
          <w:cols w:space="720"/>
          <w:docGrid w:linePitch="360"/>
        </w:sectPr>
      </w:pPr>
    </w:p>
    <w:p w14:paraId="2E025662" w14:textId="4C8A7E94" w:rsidR="00692ACE" w:rsidRPr="008A63A0" w:rsidRDefault="005B2ADE" w:rsidP="00692ACE">
      <w:pPr>
        <w:rPr>
          <w:u w:val="single"/>
        </w:rPr>
      </w:pPr>
      <w:r>
        <w:rPr>
          <w:u w:val="single"/>
        </w:rPr>
        <w:t>glPushMatrix/glPopMatrix</w:t>
      </w:r>
    </w:p>
    <w:p w14:paraId="707B0974" w14:textId="6FA50D19" w:rsidR="00692ACE" w:rsidRDefault="00692ACE" w:rsidP="00B5177E">
      <w:pPr>
        <w:pStyle w:val="SourceCode"/>
      </w:pPr>
      <w:r>
        <w:t>#include &lt;fstream&gt;</w:t>
      </w:r>
    </w:p>
    <w:p w14:paraId="3699D195" w14:textId="77777777" w:rsidR="008A63A0" w:rsidRDefault="008A63A0" w:rsidP="004235E6"/>
    <w:p w14:paraId="34F49255" w14:textId="77777777" w:rsidR="00AA6748" w:rsidRDefault="00AA6748" w:rsidP="004235E6">
      <w:pPr>
        <w:rPr>
          <w:u w:val="single"/>
        </w:rPr>
      </w:pPr>
    </w:p>
    <w:p w14:paraId="3FB20BE7" w14:textId="5253D82B" w:rsidR="00692ACE" w:rsidRPr="00B5177E" w:rsidRDefault="005B2ADE" w:rsidP="00B5177E">
      <w:pPr>
        <w:rPr>
          <w:u w:val="single"/>
        </w:rPr>
      </w:pPr>
      <w:r>
        <w:rPr>
          <w:u w:val="single"/>
        </w:rPr>
        <w:t>Local verus Global Operations</w:t>
      </w:r>
    </w:p>
    <w:p w14:paraId="3F5BF243" w14:textId="4569BF7E" w:rsidR="00B5177E" w:rsidRPr="00B5177E" w:rsidRDefault="00B5177E" w:rsidP="00115BDD">
      <w:pPr>
        <w:pStyle w:val="SourceCode"/>
        <w:pBdr>
          <w:bottom w:val="single" w:sz="4" w:space="0" w:color="auto"/>
        </w:pBdr>
      </w:pPr>
      <w:r w:rsidRPr="00B5177E">
        <w:t>#include &lt;stdio.h&gt;</w:t>
      </w:r>
    </w:p>
    <w:p w14:paraId="150D05E5" w14:textId="77777777" w:rsidR="00692ACE" w:rsidRDefault="00692ACE" w:rsidP="002D6505">
      <w:pPr>
        <w:sectPr w:rsidR="00692ACE" w:rsidSect="00692ACE">
          <w:type w:val="continuous"/>
          <w:pgSz w:w="12240" w:h="15840"/>
          <w:pgMar w:top="1440" w:right="1800" w:bottom="1440" w:left="1800" w:header="720" w:footer="720" w:gutter="0"/>
          <w:pgBorders>
            <w:top w:val="single" w:sz="4" w:space="1" w:color="auto"/>
            <w:bottom w:val="single" w:sz="4" w:space="1" w:color="auto"/>
          </w:pgBorders>
          <w:cols w:num="2" w:space="720"/>
          <w:docGrid w:linePitch="360"/>
        </w:sectPr>
      </w:pPr>
    </w:p>
    <w:p w14:paraId="2A43CCA8" w14:textId="77777777" w:rsidR="00692ACE" w:rsidRDefault="00692ACE" w:rsidP="002D6505"/>
    <w:p w14:paraId="04FC25D8" w14:textId="77777777" w:rsidR="00C93F38" w:rsidRPr="00416EEB" w:rsidRDefault="00C93F38" w:rsidP="00C93F38">
      <w:pPr>
        <w:rPr>
          <w:b/>
        </w:rPr>
      </w:pPr>
      <w:r w:rsidRPr="00416EEB">
        <w:rPr>
          <w:b/>
        </w:rPr>
        <w:t>Going Further:</w:t>
      </w:r>
    </w:p>
    <w:p w14:paraId="5844905B" w14:textId="7617A3B0" w:rsidR="00C93F38" w:rsidRDefault="00C93F38" w:rsidP="00C93F38">
      <w:r>
        <w:t xml:space="preserve">Did you enjoy this in class assignment? </w:t>
      </w:r>
    </w:p>
    <w:p w14:paraId="5D03F54B" w14:textId="77777777" w:rsidR="0064012B" w:rsidRDefault="0064012B" w:rsidP="00C93F38"/>
    <w:p w14:paraId="2FE0C1A3" w14:textId="77777777" w:rsidR="00253938" w:rsidRDefault="0064012B" w:rsidP="00C93F38">
      <w:pPr>
        <w:pStyle w:val="ListParagraph"/>
        <w:numPr>
          <w:ilvl w:val="0"/>
          <w:numId w:val="9"/>
        </w:numPr>
      </w:pPr>
      <w:r>
        <w:t>Try adding alpha blending to the planets rings.  Start looking into textures and other materials that can make the planets appear more interesting.</w:t>
      </w:r>
    </w:p>
    <w:p w14:paraId="1EF96734" w14:textId="0044A234" w:rsidR="0064012B" w:rsidRDefault="0064012B" w:rsidP="00C93F38">
      <w:pPr>
        <w:pStyle w:val="ListParagraph"/>
        <w:numPr>
          <w:ilvl w:val="0"/>
          <w:numId w:val="9"/>
        </w:numPr>
      </w:pPr>
      <w:r>
        <w:t>In the future when you learn about shaders, you can make the planets look even cooler</w:t>
      </w:r>
      <w:r w:rsidR="00253938">
        <w:t>—feel free to browse the web for more</w:t>
      </w:r>
      <w:r>
        <w:t>.</w:t>
      </w:r>
    </w:p>
    <w:p w14:paraId="640F4DF3" w14:textId="1E04E444" w:rsidR="00253938" w:rsidRDefault="00253938" w:rsidP="00C93F38">
      <w:pPr>
        <w:pStyle w:val="ListParagraph"/>
        <w:numPr>
          <w:ilvl w:val="0"/>
          <w:numId w:val="9"/>
        </w:numPr>
      </w:pPr>
      <w:r>
        <w:t>Add satelites that can orbit the planets</w:t>
      </w:r>
    </w:p>
    <w:p w14:paraId="3A2E51CC" w14:textId="23A3C029" w:rsidR="00253938" w:rsidRDefault="00253938" w:rsidP="00C93F38">
      <w:pPr>
        <w:pStyle w:val="ListParagraph"/>
        <w:numPr>
          <w:ilvl w:val="0"/>
          <w:numId w:val="9"/>
        </w:numPr>
      </w:pPr>
      <w:r>
        <w:t>Add asteroids that orbit the solar system</w:t>
      </w:r>
    </w:p>
    <w:p w14:paraId="5C0F9EF6" w14:textId="13A6B8D8" w:rsidR="00253938" w:rsidRDefault="00253938" w:rsidP="00C93F38">
      <w:pPr>
        <w:pStyle w:val="ListParagraph"/>
        <w:numPr>
          <w:ilvl w:val="0"/>
          <w:numId w:val="9"/>
        </w:numPr>
      </w:pPr>
      <w:r>
        <w:t>Create multiple solar systems that all rotate around a galaxy</w:t>
      </w:r>
    </w:p>
    <w:p w14:paraId="01A60711" w14:textId="77777777" w:rsidR="00253938" w:rsidRDefault="00253938" w:rsidP="00C93F38">
      <w:pPr>
        <w:pStyle w:val="ListParagraph"/>
        <w:numPr>
          <w:ilvl w:val="0"/>
          <w:numId w:val="9"/>
        </w:numPr>
      </w:pPr>
      <w:r>
        <w:t>Add some interesting simulation</w:t>
      </w:r>
    </w:p>
    <w:p w14:paraId="5E523ACD" w14:textId="47F27879" w:rsidR="00253938" w:rsidRDefault="00253938" w:rsidP="00253938">
      <w:pPr>
        <w:pStyle w:val="ListParagraph"/>
        <w:numPr>
          <w:ilvl w:val="1"/>
          <w:numId w:val="9"/>
        </w:numPr>
      </w:pPr>
      <w:r>
        <w:t xml:space="preserve">If a moon gets too close to a planet, will it get sucked into another planets gravitational pull and rotate about it? </w:t>
      </w:r>
    </w:p>
    <w:p w14:paraId="7C78D030" w14:textId="0A55431F" w:rsidR="00D05B80" w:rsidRDefault="00D05B80" w:rsidP="00D05B80">
      <w:pPr>
        <w:pStyle w:val="ListParagraph"/>
        <w:numPr>
          <w:ilvl w:val="0"/>
          <w:numId w:val="9"/>
        </w:numPr>
      </w:pPr>
      <w:r>
        <w:t>Add more planets with irregular orbits</w:t>
      </w:r>
    </w:p>
    <w:p w14:paraId="41D7AEAF" w14:textId="03FCC40C" w:rsidR="00D05B80" w:rsidRDefault="00D05B80" w:rsidP="00D05B80">
      <w:pPr>
        <w:pStyle w:val="ListParagraph"/>
        <w:numPr>
          <w:ilvl w:val="1"/>
          <w:numId w:val="9"/>
        </w:numPr>
      </w:pPr>
      <w:r>
        <w:t>Pluto for example has a much more egg shaped orbit</w:t>
      </w:r>
    </w:p>
    <w:p w14:paraId="26B39102" w14:textId="77777777" w:rsidR="00C93F38" w:rsidRDefault="00C93F38" w:rsidP="002D6505"/>
    <w:p w14:paraId="51CEC8DA" w14:textId="77777777" w:rsidR="00C93F38" w:rsidRDefault="00C93F38" w:rsidP="002D6505"/>
    <w:sectPr w:rsidR="00C93F38" w:rsidSect="00692ACE">
      <w:type w:val="continuous"/>
      <w:pgSz w:w="12240" w:h="15840"/>
      <w:pgMar w:top="1440" w:right="1800" w:bottom="1440" w:left="1800" w:header="720" w:footer="720" w:gutter="0"/>
      <w:pgBorders>
        <w:top w:val="single" w:sz="4" w:space="1" w:color="auto"/>
        <w:bottom w:val="single" w:sz="4" w:space="1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6DD07B" w14:textId="77777777" w:rsidR="00AA6748" w:rsidRDefault="00AA6748" w:rsidP="002D6505">
      <w:r>
        <w:separator/>
      </w:r>
    </w:p>
  </w:endnote>
  <w:endnote w:type="continuationSeparator" w:id="0">
    <w:p w14:paraId="0573295D" w14:textId="77777777" w:rsidR="00AA6748" w:rsidRDefault="00AA6748" w:rsidP="002D6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021025" w14:textId="77777777" w:rsidR="00AA6748" w:rsidRDefault="00AA6748" w:rsidP="002D6505">
      <w:r>
        <w:separator/>
      </w:r>
    </w:p>
  </w:footnote>
  <w:footnote w:type="continuationSeparator" w:id="0">
    <w:p w14:paraId="533BFEF8" w14:textId="77777777" w:rsidR="00AA6748" w:rsidRDefault="00AA6748" w:rsidP="002D650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55709D" w14:textId="30E8A252" w:rsidR="00AA6748" w:rsidRPr="003E2A7F" w:rsidRDefault="00AA6748" w:rsidP="003E2A7F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right" w:pos="8640"/>
      </w:tabs>
      <w:rPr>
        <w:u w:val="single"/>
      </w:rPr>
    </w:pPr>
    <w:r w:rsidRPr="003E2A7F">
      <w:rPr>
        <w:u w:val="single"/>
      </w:rPr>
      <w:t>Spr</w:t>
    </w:r>
    <w:r w:rsidR="00C744EF">
      <w:rPr>
        <w:u w:val="single"/>
      </w:rPr>
      <w:t>ing 2014</w:t>
    </w:r>
    <w:r w:rsidR="00C744EF">
      <w:rPr>
        <w:u w:val="single"/>
      </w:rPr>
      <w:tab/>
    </w:r>
    <w:r w:rsidR="00C744EF">
      <w:rPr>
        <w:u w:val="single"/>
      </w:rPr>
      <w:tab/>
    </w:r>
    <w:r w:rsidR="00C744EF">
      <w:rPr>
        <w:u w:val="single"/>
      </w:rPr>
      <w:tab/>
      <w:t>In Class Assignment 4</w:t>
    </w:r>
    <w:r w:rsidRPr="003E2A7F">
      <w:rPr>
        <w:u w:val="single"/>
      </w:rPr>
      <w:tab/>
    </w:r>
    <w:r w:rsidRPr="003E2A7F">
      <w:rPr>
        <w:u w:val="single"/>
      </w:rPr>
      <w:tab/>
      <w:t>Comp 175</w:t>
    </w:r>
    <w:r w:rsidR="00E451B7">
      <w:rPr>
        <w:u w:val="single"/>
      </w:rPr>
      <w:t xml:space="preserve"> - Graphics  </w:t>
    </w:r>
  </w:p>
  <w:p w14:paraId="61CE0C14" w14:textId="77777777" w:rsidR="00AA6748" w:rsidRDefault="00AA6748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E0CE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25A737D6"/>
    <w:multiLevelType w:val="hybridMultilevel"/>
    <w:tmpl w:val="73040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51409D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405C56D7"/>
    <w:multiLevelType w:val="multilevel"/>
    <w:tmpl w:val="F9D4E1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F08352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">
    <w:nsid w:val="58895B5C"/>
    <w:multiLevelType w:val="hybridMultilevel"/>
    <w:tmpl w:val="5DCE0F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5F72686F"/>
    <w:multiLevelType w:val="hybridMultilevel"/>
    <w:tmpl w:val="81F28B90"/>
    <w:lvl w:ilvl="0" w:tplc="788651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6DF4A84"/>
    <w:multiLevelType w:val="hybridMultilevel"/>
    <w:tmpl w:val="E3724E42"/>
    <w:lvl w:ilvl="0" w:tplc="CD3AB794">
      <w:start w:val="1"/>
      <w:numFmt w:val="decimal"/>
      <w:pStyle w:val="SourceCod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2"/>
  </w:num>
  <w:num w:numId="5">
    <w:abstractNumId w:val="0"/>
  </w:num>
  <w:num w:numId="6">
    <w:abstractNumId w:val="7"/>
  </w:num>
  <w:num w:numId="7">
    <w:abstractNumId w:val="3"/>
  </w:num>
  <w:num w:numId="8">
    <w:abstractNumId w:val="7"/>
    <w:lvlOverride w:ilvl="0">
      <w:startOverride w:val="1"/>
    </w:lvlOverride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D6505"/>
    <w:rsid w:val="00001594"/>
    <w:rsid w:val="000221A9"/>
    <w:rsid w:val="00115BDD"/>
    <w:rsid w:val="001240BB"/>
    <w:rsid w:val="00195782"/>
    <w:rsid w:val="00213589"/>
    <w:rsid w:val="00242F80"/>
    <w:rsid w:val="00253938"/>
    <w:rsid w:val="002D0D4D"/>
    <w:rsid w:val="002D6505"/>
    <w:rsid w:val="003E2A7F"/>
    <w:rsid w:val="00416EEB"/>
    <w:rsid w:val="004235E6"/>
    <w:rsid w:val="004A5672"/>
    <w:rsid w:val="004C0D2A"/>
    <w:rsid w:val="00597C3F"/>
    <w:rsid w:val="005B2ADE"/>
    <w:rsid w:val="005E01BD"/>
    <w:rsid w:val="0064012B"/>
    <w:rsid w:val="00662E0F"/>
    <w:rsid w:val="00692ACE"/>
    <w:rsid w:val="007A09FD"/>
    <w:rsid w:val="008248DE"/>
    <w:rsid w:val="0086734A"/>
    <w:rsid w:val="008A63A0"/>
    <w:rsid w:val="008B775A"/>
    <w:rsid w:val="0099400B"/>
    <w:rsid w:val="00A2202D"/>
    <w:rsid w:val="00A52EA0"/>
    <w:rsid w:val="00AA6748"/>
    <w:rsid w:val="00B5177E"/>
    <w:rsid w:val="00C404BA"/>
    <w:rsid w:val="00C64E00"/>
    <w:rsid w:val="00C744EF"/>
    <w:rsid w:val="00C93F38"/>
    <w:rsid w:val="00D05B80"/>
    <w:rsid w:val="00E4490F"/>
    <w:rsid w:val="00E451B7"/>
    <w:rsid w:val="00EC6D73"/>
    <w:rsid w:val="00FC7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6245DF5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5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505"/>
  </w:style>
  <w:style w:type="paragraph" w:styleId="Footer">
    <w:name w:val="footer"/>
    <w:basedOn w:val="Normal"/>
    <w:link w:val="FooterChar"/>
    <w:uiPriority w:val="99"/>
    <w:unhideWhenUsed/>
    <w:rsid w:val="002D65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505"/>
  </w:style>
  <w:style w:type="paragraph" w:styleId="BalloonText">
    <w:name w:val="Balloon Text"/>
    <w:basedOn w:val="Normal"/>
    <w:link w:val="BalloonTextChar"/>
    <w:uiPriority w:val="99"/>
    <w:semiHidden/>
    <w:unhideWhenUsed/>
    <w:rsid w:val="00242F8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F80"/>
    <w:rPr>
      <w:rFonts w:ascii="Lucida Grande" w:hAnsi="Lucida Grande"/>
      <w:sz w:val="18"/>
      <w:szCs w:val="18"/>
    </w:rPr>
  </w:style>
  <w:style w:type="paragraph" w:customStyle="1" w:styleId="Highlight">
    <w:name w:val="Highlight"/>
    <w:basedOn w:val="Normal"/>
    <w:qFormat/>
    <w:rsid w:val="00416EE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</w:pPr>
  </w:style>
  <w:style w:type="paragraph" w:styleId="ListParagraph">
    <w:name w:val="List Paragraph"/>
    <w:basedOn w:val="Normal"/>
    <w:uiPriority w:val="34"/>
    <w:qFormat/>
    <w:rsid w:val="003E2A7F"/>
    <w:pPr>
      <w:ind w:left="720"/>
      <w:contextualSpacing/>
    </w:pPr>
  </w:style>
  <w:style w:type="paragraph" w:customStyle="1" w:styleId="SourceCode">
    <w:name w:val="SourceCode"/>
    <w:basedOn w:val="Normal"/>
    <w:autoRedefine/>
    <w:qFormat/>
    <w:rsid w:val="00B5177E"/>
    <w:pPr>
      <w:numPr>
        <w:numId w:val="6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ind w:left="360"/>
    </w:pPr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5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505"/>
  </w:style>
  <w:style w:type="paragraph" w:styleId="Footer">
    <w:name w:val="footer"/>
    <w:basedOn w:val="Normal"/>
    <w:link w:val="FooterChar"/>
    <w:uiPriority w:val="99"/>
    <w:unhideWhenUsed/>
    <w:rsid w:val="002D65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505"/>
  </w:style>
  <w:style w:type="paragraph" w:styleId="BalloonText">
    <w:name w:val="Balloon Text"/>
    <w:basedOn w:val="Normal"/>
    <w:link w:val="BalloonTextChar"/>
    <w:uiPriority w:val="99"/>
    <w:semiHidden/>
    <w:unhideWhenUsed/>
    <w:rsid w:val="00242F8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F80"/>
    <w:rPr>
      <w:rFonts w:ascii="Lucida Grande" w:hAnsi="Lucida Grande"/>
      <w:sz w:val="18"/>
      <w:szCs w:val="18"/>
    </w:rPr>
  </w:style>
  <w:style w:type="paragraph" w:customStyle="1" w:styleId="Highlight">
    <w:name w:val="Highlight"/>
    <w:basedOn w:val="Normal"/>
    <w:qFormat/>
    <w:rsid w:val="00416EE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</w:pPr>
  </w:style>
  <w:style w:type="paragraph" w:styleId="ListParagraph">
    <w:name w:val="List Paragraph"/>
    <w:basedOn w:val="Normal"/>
    <w:uiPriority w:val="34"/>
    <w:qFormat/>
    <w:rsid w:val="003E2A7F"/>
    <w:pPr>
      <w:ind w:left="720"/>
      <w:contextualSpacing/>
    </w:pPr>
  </w:style>
  <w:style w:type="paragraph" w:customStyle="1" w:styleId="SourceCode">
    <w:name w:val="SourceCode"/>
    <w:basedOn w:val="Normal"/>
    <w:autoRedefine/>
    <w:qFormat/>
    <w:rsid w:val="00B5177E"/>
    <w:pPr>
      <w:numPr>
        <w:numId w:val="6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ind w:left="360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78BB886-5054-F943-A1F7-E58983CA1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250</Words>
  <Characters>1428</Characters>
  <Application>Microsoft Macintosh Word</Application>
  <DocSecurity>0</DocSecurity>
  <Lines>11</Lines>
  <Paragraphs>3</Paragraphs>
  <ScaleCrop>false</ScaleCrop>
  <Company/>
  <LinksUpToDate>false</LinksUpToDate>
  <CharactersWithSpaces>16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Michael</cp:lastModifiedBy>
  <cp:revision>36</cp:revision>
  <dcterms:created xsi:type="dcterms:W3CDTF">2013-12-23T04:32:00Z</dcterms:created>
  <dcterms:modified xsi:type="dcterms:W3CDTF">2014-02-06T05:18:00Z</dcterms:modified>
</cp:coreProperties>
</file>